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688AD" w14:textId="37530EDA" w:rsidR="004440FC" w:rsidRPr="00055B92" w:rsidRDefault="004440FC" w:rsidP="004440FC">
      <w:pPr>
        <w:tabs>
          <w:tab w:val="num" w:pos="720"/>
        </w:tabs>
        <w:rPr>
          <w:rFonts w:ascii="Arial" w:hAnsi="Arial" w:cs="Arial"/>
          <w:i/>
          <w:iCs/>
        </w:rPr>
      </w:pPr>
      <w:r w:rsidRPr="004440FC">
        <w:rPr>
          <w:rFonts w:ascii="Arial" w:hAnsi="Arial" w:cs="Arial"/>
          <w:i/>
          <w:iCs/>
        </w:rPr>
        <w:t xml:space="preserve">Chapter Are </w:t>
      </w:r>
      <w:proofErr w:type="gramStart"/>
      <w:r w:rsidRPr="004440FC">
        <w:rPr>
          <w:rFonts w:ascii="Arial" w:hAnsi="Arial" w:cs="Arial"/>
          <w:i/>
          <w:iCs/>
        </w:rPr>
        <w:t>There</w:t>
      </w:r>
      <w:proofErr w:type="gramEnd"/>
      <w:r w:rsidRPr="004440FC">
        <w:rPr>
          <w:rFonts w:ascii="Arial" w:hAnsi="Arial" w:cs="Arial"/>
          <w:i/>
          <w:iCs/>
        </w:rPr>
        <w:t xml:space="preserve"> Rival Cases?</w:t>
      </w:r>
    </w:p>
    <w:p w14:paraId="408173B6" w14:textId="77777777" w:rsidR="004440FC" w:rsidRPr="004440FC" w:rsidRDefault="004440FC" w:rsidP="004440FC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440FC">
        <w:rPr>
          <w:rFonts w:ascii="Arial" w:hAnsi="Arial" w:cs="Arial"/>
          <w:i/>
          <w:iCs/>
        </w:rPr>
        <w:t>Locating rival causes:  The book gave 4 example questions to use when detecting rival causes.  Pick one example question, and explain in your own words, what the author meant with an example.        (3 points)</w:t>
      </w:r>
    </w:p>
    <w:p w14:paraId="4140D653" w14:textId="77777777" w:rsidR="004440FC" w:rsidRPr="004440FC" w:rsidRDefault="004440FC" w:rsidP="004440FC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440FC">
        <w:rPr>
          <w:rFonts w:ascii="Arial" w:hAnsi="Arial" w:cs="Arial"/>
          <w:i/>
          <w:iCs/>
        </w:rPr>
        <w:t>Confusing causation with association:  If someone claims that X is a cause of Y, does that mean that every time Y occurs, then X will have caused it? Explain.  (2 points)</w:t>
      </w:r>
    </w:p>
    <w:p w14:paraId="6F6AF362" w14:textId="77777777" w:rsidR="004440FC" w:rsidRPr="004440FC" w:rsidRDefault="004440FC" w:rsidP="004440FC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440FC">
        <w:rPr>
          <w:rFonts w:ascii="Arial" w:hAnsi="Arial" w:cs="Arial"/>
          <w:i/>
          <w:iCs/>
        </w:rPr>
        <w:t xml:space="preserve">Confusing causation with association:  If someone claims that X is a cause of Y, does that mean that every time X occurs, then Y will occur? </w:t>
      </w:r>
      <w:proofErr w:type="gramStart"/>
      <w:r w:rsidRPr="004440FC">
        <w:rPr>
          <w:rFonts w:ascii="Arial" w:hAnsi="Arial" w:cs="Arial"/>
          <w:i/>
          <w:iCs/>
        </w:rPr>
        <w:t>Explain  (</w:t>
      </w:r>
      <w:proofErr w:type="gramEnd"/>
      <w:r w:rsidRPr="004440FC">
        <w:rPr>
          <w:rFonts w:ascii="Arial" w:hAnsi="Arial" w:cs="Arial"/>
          <w:i/>
          <w:iCs/>
        </w:rPr>
        <w:t>2 points)</w:t>
      </w:r>
    </w:p>
    <w:p w14:paraId="7507F082" w14:textId="77777777" w:rsidR="004440FC" w:rsidRPr="004440FC" w:rsidRDefault="004440FC" w:rsidP="004440FC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440FC">
        <w:rPr>
          <w:rFonts w:ascii="Arial" w:hAnsi="Arial" w:cs="Arial"/>
          <w:i/>
          <w:iCs/>
        </w:rPr>
        <w:t>Evaluate the evidence given in passage 3 on page 129 (practice exercises).  Use the same format and framework offered in the book's sample response to passage 1 and 2, as you answer passage 3.      (7 points)  </w:t>
      </w:r>
    </w:p>
    <w:p w14:paraId="4CA29972" w14:textId="77777777" w:rsidR="004440FC" w:rsidRPr="004440FC" w:rsidRDefault="004440FC" w:rsidP="004440FC">
      <w:pPr>
        <w:rPr>
          <w:rFonts w:ascii="Arial" w:hAnsi="Arial" w:cs="Arial"/>
          <w:i/>
          <w:iCs/>
        </w:rPr>
      </w:pPr>
      <w:r w:rsidRPr="004440FC">
        <w:rPr>
          <w:rFonts w:ascii="Arial" w:hAnsi="Arial" w:cs="Arial"/>
          <w:b/>
          <w:bCs/>
          <w:i/>
          <w:iCs/>
        </w:rPr>
        <w:t>Give your answers to questions in at least one to two paragraphs (ex: define an example from the book, then clarify your logical opinion) for each topic/question answered.  </w:t>
      </w:r>
      <w:r w:rsidRPr="004440FC">
        <w:rPr>
          <w:rFonts w:ascii="Arial" w:hAnsi="Arial" w:cs="Arial"/>
          <w:i/>
          <w:iCs/>
        </w:rPr>
        <w:t>List the topic or questions, then give reasoning and explanation behind your opinion, so others can thoroughly understand.  </w:t>
      </w:r>
      <w:r w:rsidRPr="004440FC">
        <w:rPr>
          <w:rFonts w:ascii="Arial" w:hAnsi="Arial" w:cs="Arial"/>
          <w:b/>
          <w:bCs/>
          <w:i/>
          <w:iCs/>
        </w:rPr>
        <w:t>Use concepts from the book or an outside source in your reasoning.  </w:t>
      </w:r>
      <w:r w:rsidRPr="004440FC">
        <w:rPr>
          <w:rFonts w:ascii="Arial" w:hAnsi="Arial" w:cs="Arial"/>
          <w:i/>
          <w:iCs/>
        </w:rPr>
        <w:t>If you add information from an outside source, you must cite your source within your post.</w:t>
      </w:r>
    </w:p>
    <w:p w14:paraId="53210A0F" w14:textId="77777777" w:rsidR="00D15BD5" w:rsidRPr="00055B92" w:rsidRDefault="00D15BD5">
      <w:pPr>
        <w:rPr>
          <w:rFonts w:ascii="Arial" w:hAnsi="Arial" w:cs="Arial"/>
          <w:i/>
          <w:iCs/>
        </w:rPr>
      </w:pPr>
    </w:p>
    <w:sectPr w:rsidR="00D15BD5" w:rsidRPr="00055B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8C0859"/>
    <w:multiLevelType w:val="multilevel"/>
    <w:tmpl w:val="F21CC1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50569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bQ0MTMzNTAwNrBU0lEKTi0uzszPAykwrAUArYI64SwAAAA="/>
  </w:docVars>
  <w:rsids>
    <w:rsidRoot w:val="004440FC"/>
    <w:rsid w:val="00055B92"/>
    <w:rsid w:val="004440F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F5601"/>
  <w15:chartTrackingRefBased/>
  <w15:docId w15:val="{9C73F6FB-0E64-4C0F-AB76-D5D12DCE8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0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9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0895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75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423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4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6</Characters>
  <Application>Microsoft Office Word</Application>
  <DocSecurity>0</DocSecurity>
  <Lines>8</Lines>
  <Paragraphs>2</Paragraphs>
  <ScaleCrop>false</ScaleCrop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4T20:32:00Z</dcterms:created>
  <dcterms:modified xsi:type="dcterms:W3CDTF">2022-04-14T20:33:00Z</dcterms:modified>
</cp:coreProperties>
</file>